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907797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3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Krzysztof Kamiń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Joanna Kamins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